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C978B" w14:textId="4965C2F4" w:rsidR="00446811" w:rsidRPr="00DC71BA" w:rsidRDefault="00DC71BA">
      <w:pPr>
        <w:rPr>
          <w:b/>
          <w:bCs/>
          <w:sz w:val="40"/>
          <w:szCs w:val="40"/>
        </w:rPr>
      </w:pPr>
      <w:r w:rsidRPr="00DC71BA">
        <w:rPr>
          <w:b/>
          <w:bCs/>
          <w:sz w:val="40"/>
          <w:szCs w:val="40"/>
        </w:rPr>
        <w:t>Swimmer Checklist</w:t>
      </w:r>
    </w:p>
    <w:p w14:paraId="533879F9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se this checklist to help your swimmer prepare for practice. </w:t>
      </w:r>
    </w:p>
    <w:p w14:paraId="38AC2225" w14:textId="77777777" w:rsidR="00DC71BA" w:rsidRDefault="00DC71BA" w:rsidP="00DC71BA">
      <w:pPr>
        <w:pStyle w:val="Default"/>
        <w:rPr>
          <w:sz w:val="23"/>
          <w:szCs w:val="23"/>
        </w:rPr>
      </w:pPr>
    </w:p>
    <w:p w14:paraId="3EA6B35E" w14:textId="77777777" w:rsidR="00DC71BA" w:rsidRDefault="00DC71BA" w:rsidP="00DC71BA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Before you Leave Home </w:t>
      </w:r>
    </w:p>
    <w:p w14:paraId="1C3BF365" w14:textId="64F40649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mplete the Screening Checklist</w:t>
      </w:r>
      <w:r w:rsidR="00153B1A">
        <w:rPr>
          <w:sz w:val="23"/>
          <w:szCs w:val="23"/>
        </w:rPr>
        <w:t xml:space="preserve"> (</w:t>
      </w:r>
      <w:hyperlink r:id="rId6" w:history="1">
        <w:r w:rsidR="00153B1A" w:rsidRPr="00153B1A">
          <w:rPr>
            <w:rStyle w:val="Hyperlink"/>
            <w:sz w:val="23"/>
            <w:szCs w:val="23"/>
          </w:rPr>
          <w:t>LINK</w:t>
        </w:r>
      </w:hyperlink>
      <w:r>
        <w:rPr>
          <w:sz w:val="23"/>
          <w:szCs w:val="23"/>
        </w:rPr>
        <w:t xml:space="preserve">) </w:t>
      </w:r>
    </w:p>
    <w:p w14:paraId="42F51FCA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Eat before you come – no food on the premises. </w:t>
      </w:r>
    </w:p>
    <w:p w14:paraId="50D167C4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your hands with soap and warm water for a minimum of 20 seconds. </w:t>
      </w:r>
    </w:p>
    <w:p w14:paraId="0C86ACD0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25A05C8A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Bring filled water bottle(s). </w:t>
      </w:r>
    </w:p>
    <w:p w14:paraId="140ADDB9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Bring thoroughly washed equipment. </w:t>
      </w:r>
    </w:p>
    <w:p w14:paraId="7FE8AF89" w14:textId="77777777" w:rsidR="00DC71BA" w:rsidRDefault="00DC71BA" w:rsidP="00DC71BA">
      <w:pPr>
        <w:pStyle w:val="Default"/>
        <w:rPr>
          <w:sz w:val="23"/>
          <w:szCs w:val="23"/>
        </w:rPr>
      </w:pPr>
      <w:bookmarkStart w:id="0" w:name="_Hlk42531648"/>
      <w:r>
        <w:rPr>
          <w:rFonts w:ascii="Segoe UI Symbol" w:hAnsi="Segoe UI Symbol" w:cs="Segoe UI Symbol"/>
          <w:sz w:val="23"/>
          <w:szCs w:val="23"/>
        </w:rPr>
        <w:t>☐</w:t>
      </w:r>
      <w:bookmarkEnd w:id="0"/>
      <w:r>
        <w:rPr>
          <w:sz w:val="23"/>
          <w:szCs w:val="23"/>
        </w:rPr>
        <w:t xml:space="preserve"> Use the washroom at home. </w:t>
      </w:r>
    </w:p>
    <w:p w14:paraId="1CA316DA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 xml:space="preserve">☐ </w:t>
      </w:r>
      <w:r>
        <w:rPr>
          <w:sz w:val="23"/>
          <w:szCs w:val="23"/>
        </w:rPr>
        <w:t>Put your</w:t>
      </w:r>
      <w:r w:rsidRPr="00704FF0">
        <w:rPr>
          <w:sz w:val="23"/>
          <w:szCs w:val="23"/>
        </w:rPr>
        <w:t xml:space="preserve"> </w:t>
      </w:r>
      <w:r>
        <w:rPr>
          <w:sz w:val="23"/>
          <w:szCs w:val="23"/>
        </w:rPr>
        <w:t>swim</w:t>
      </w:r>
      <w:r w:rsidRPr="00704FF0">
        <w:rPr>
          <w:sz w:val="23"/>
          <w:szCs w:val="23"/>
        </w:rPr>
        <w:t>suit</w:t>
      </w:r>
      <w:r>
        <w:rPr>
          <w:sz w:val="23"/>
          <w:szCs w:val="23"/>
        </w:rPr>
        <w:t xml:space="preserve"> or training clothes</w:t>
      </w:r>
      <w:r w:rsidRPr="00704FF0">
        <w:rPr>
          <w:sz w:val="23"/>
          <w:szCs w:val="23"/>
        </w:rPr>
        <w:t xml:space="preserve"> – no changing in the facility.</w:t>
      </w:r>
    </w:p>
    <w:p w14:paraId="37B07B3E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nsider bringing a mask and personal hand sanitizer. </w:t>
      </w:r>
    </w:p>
    <w:p w14:paraId="0874CF65" w14:textId="77777777" w:rsidR="00DC71BA" w:rsidRDefault="00DC71BA" w:rsidP="00DC71BA">
      <w:pPr>
        <w:pStyle w:val="Default"/>
        <w:rPr>
          <w:sz w:val="23"/>
          <w:szCs w:val="23"/>
        </w:rPr>
      </w:pPr>
    </w:p>
    <w:p w14:paraId="04450F51" w14:textId="77777777" w:rsidR="00DC71BA" w:rsidRDefault="00DC71BA" w:rsidP="00DC71BA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rrival </w:t>
      </w:r>
    </w:p>
    <w:p w14:paraId="68693DB0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Meet at the designated location. </w:t>
      </w:r>
    </w:p>
    <w:p w14:paraId="287069AC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7B92B210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gister your attendance for contact tracing and provide confirmation of Daily Health Monitoring. </w:t>
      </w:r>
    </w:p>
    <w:p w14:paraId="45C61410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Wash hands at provided handwashing stations. </w:t>
      </w:r>
    </w:p>
    <w:p w14:paraId="5AFC7437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DO NOT share water bottles. </w:t>
      </w:r>
    </w:p>
    <w:p w14:paraId="220349FC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Follow traffic flow signs at your location. </w:t>
      </w:r>
    </w:p>
    <w:p w14:paraId="733A0084" w14:textId="77777777" w:rsidR="00DC71BA" w:rsidRDefault="00DC71BA" w:rsidP="00DC71BA">
      <w:pPr>
        <w:pStyle w:val="Default"/>
        <w:rPr>
          <w:sz w:val="23"/>
          <w:szCs w:val="23"/>
        </w:rPr>
      </w:pPr>
    </w:p>
    <w:p w14:paraId="1332BC18" w14:textId="77777777" w:rsidR="00DC71BA" w:rsidRDefault="00DC71BA" w:rsidP="00DC71BA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fter the activity is Complete </w:t>
      </w:r>
    </w:p>
    <w:p w14:paraId="1C66AD2D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No Loitering </w:t>
      </w:r>
    </w:p>
    <w:p w14:paraId="2A0E63A0" w14:textId="77777777" w:rsidR="00DC71BA" w:rsidRDefault="00DC71BA" w:rsidP="00DC71BA">
      <w:pPr>
        <w:pStyle w:val="Default"/>
        <w:rPr>
          <w:sz w:val="23"/>
          <w:szCs w:val="23"/>
        </w:rPr>
      </w:pPr>
      <w:r w:rsidRPr="00704FF0">
        <w:rPr>
          <w:rFonts w:ascii="Segoe UI Symbol" w:hAnsi="Segoe UI Symbol" w:cs="Segoe UI Symbol"/>
          <w:sz w:val="23"/>
          <w:szCs w:val="23"/>
        </w:rPr>
        <w:t>☐</w:t>
      </w:r>
      <w:r>
        <w:rPr>
          <w:rFonts w:ascii="Segoe UI Symbol" w:hAnsi="Segoe UI Symbol" w:cs="Segoe UI Symbol"/>
          <w:sz w:val="23"/>
          <w:szCs w:val="23"/>
        </w:rPr>
        <w:t xml:space="preserve"> </w:t>
      </w:r>
      <w:r>
        <w:rPr>
          <w:sz w:val="23"/>
          <w:szCs w:val="23"/>
        </w:rPr>
        <w:t>Leave with your swimsuit or training clothes – no changing in the facility.</w:t>
      </w:r>
    </w:p>
    <w:p w14:paraId="0510C785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Exit through established exits. </w:t>
      </w:r>
    </w:p>
    <w:p w14:paraId="6FC2FD59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Wash </w:t>
      </w:r>
      <w:r w:rsidRPr="002E70BA">
        <w:rPr>
          <w:sz w:val="23"/>
          <w:szCs w:val="23"/>
        </w:rPr>
        <w:t>hands</w:t>
      </w:r>
      <w:r>
        <w:rPr>
          <w:sz w:val="23"/>
          <w:szCs w:val="23"/>
        </w:rPr>
        <w:t xml:space="preserve"> at provided handwashing stations. </w:t>
      </w:r>
    </w:p>
    <w:p w14:paraId="267E3CD7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Follow traffic flow signs out of your location. </w:t>
      </w:r>
    </w:p>
    <w:p w14:paraId="53F0C12C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562F903F" w14:textId="77777777" w:rsidR="00DC71BA" w:rsidRDefault="00DC71BA" w:rsidP="00DC71BA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79BDA3DD" w14:textId="77777777" w:rsidR="00DC71BA" w:rsidRDefault="00DC71BA" w:rsidP="00DC71BA">
      <w:p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clothing and sanitize equipment. (e.g. yoga mat)</w:t>
      </w:r>
    </w:p>
    <w:p w14:paraId="5FF4F3C3" w14:textId="77777777" w:rsidR="00DC71BA" w:rsidRPr="00DC71BA" w:rsidRDefault="00DC71BA">
      <w:pPr>
        <w:rPr>
          <w:lang w:val="fr-CA"/>
        </w:rPr>
      </w:pPr>
    </w:p>
    <w:sectPr w:rsidR="00DC71BA" w:rsidRPr="00DC71BA" w:rsidSect="00DC71BA">
      <w:headerReference w:type="default" r:id="rId7"/>
      <w:pgSz w:w="12240" w:h="15840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F4423" w14:textId="77777777" w:rsidR="00FF6A9E" w:rsidRDefault="00FF6A9E" w:rsidP="00DC71BA">
      <w:pPr>
        <w:spacing w:after="0" w:line="240" w:lineRule="auto"/>
      </w:pPr>
      <w:r>
        <w:separator/>
      </w:r>
    </w:p>
  </w:endnote>
  <w:endnote w:type="continuationSeparator" w:id="0">
    <w:p w14:paraId="4237209F" w14:textId="77777777" w:rsidR="00FF6A9E" w:rsidRDefault="00FF6A9E" w:rsidP="00DC7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B91F7" w14:textId="77777777" w:rsidR="00FF6A9E" w:rsidRDefault="00FF6A9E" w:rsidP="00DC71BA">
      <w:pPr>
        <w:spacing w:after="0" w:line="240" w:lineRule="auto"/>
      </w:pPr>
      <w:r>
        <w:separator/>
      </w:r>
    </w:p>
  </w:footnote>
  <w:footnote w:type="continuationSeparator" w:id="0">
    <w:p w14:paraId="7912FF4C" w14:textId="77777777" w:rsidR="00FF6A9E" w:rsidRDefault="00FF6A9E" w:rsidP="00DC7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56B2F" w14:textId="19EA5154" w:rsidR="00DC71BA" w:rsidRDefault="00DC71BA">
    <w:pPr>
      <w:pStyle w:val="Header"/>
    </w:pPr>
    <w:r>
      <w:rPr>
        <w:noProof/>
      </w:rPr>
      <w:drawing>
        <wp:inline distT="0" distB="0" distL="0" distR="0" wp14:anchorId="4D3ED3D7" wp14:editId="0BC958EB">
          <wp:extent cx="5943600" cy="1398270"/>
          <wp:effectExtent l="0" t="0" r="0" b="0"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98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YxMTQxMbG0MDdS0lEKTi0uzszPAykwqgUAj/zksCwAAAA="/>
  </w:docVars>
  <w:rsids>
    <w:rsidRoot w:val="00DC71BA"/>
    <w:rsid w:val="00153B1A"/>
    <w:rsid w:val="00446811"/>
    <w:rsid w:val="00A9549A"/>
    <w:rsid w:val="00DC71BA"/>
    <w:rsid w:val="00FF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2C37C"/>
  <w15:chartTrackingRefBased/>
  <w15:docId w15:val="{992E928E-5620-47D0-A73E-95BA999E5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71BA"/>
    <w:rPr>
      <w:color w:val="0563C1" w:themeColor="hyperlink"/>
      <w:u w:val="single"/>
    </w:rPr>
  </w:style>
  <w:style w:type="paragraph" w:customStyle="1" w:styleId="Default">
    <w:name w:val="Default"/>
    <w:rsid w:val="00DC71B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C7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1BA"/>
  </w:style>
  <w:style w:type="paragraph" w:styleId="Footer">
    <w:name w:val="footer"/>
    <w:basedOn w:val="Normal"/>
    <w:link w:val="FooterChar"/>
    <w:uiPriority w:val="99"/>
    <w:unhideWhenUsed/>
    <w:rsid w:val="00DC7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1BA"/>
  </w:style>
  <w:style w:type="character" w:styleId="UnresolvedMention">
    <w:name w:val="Unresolved Mention"/>
    <w:basedOn w:val="DefaultParagraphFont"/>
    <w:uiPriority w:val="99"/>
    <w:semiHidden/>
    <w:unhideWhenUsed/>
    <w:rsid w:val="00153B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wimmanitoba.mb.ca/return-to-pla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155</Characters>
  <Application>Microsoft Office Word</Application>
  <DocSecurity>0</DocSecurity>
  <Lines>35</Lines>
  <Paragraphs>35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St-Pierre</dc:creator>
  <cp:keywords/>
  <dc:description/>
  <cp:lastModifiedBy>Pascal St-Pierre</cp:lastModifiedBy>
  <cp:revision>2</cp:revision>
  <dcterms:created xsi:type="dcterms:W3CDTF">2020-06-17T16:04:00Z</dcterms:created>
  <dcterms:modified xsi:type="dcterms:W3CDTF">2020-06-17T16:19:00Z</dcterms:modified>
</cp:coreProperties>
</file>